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A87043" w14:textId="77777777" w:rsidR="0086446C" w:rsidRDefault="0086446C">
      <w:pPr>
        <w:rPr>
          <w:noProof/>
          <w:color w:val="002060"/>
          <w:sz w:val="20"/>
          <w:szCs w:val="20"/>
          <w:lang w:val="es-CL" w:eastAsia="es-CL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3372E3" w14:paraId="789CE5A8" w14:textId="77777777" w:rsidTr="006872D3">
        <w:trPr>
          <w:jc w:val="center"/>
        </w:trPr>
        <w:tc>
          <w:tcPr>
            <w:tcW w:w="9544" w:type="dxa"/>
          </w:tcPr>
          <w:p w14:paraId="66E79753" w14:textId="77777777" w:rsidR="00DE57D9" w:rsidRPr="003372E3" w:rsidRDefault="00FC3B98" w:rsidP="00FC3B98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3372E3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C</w:t>
            </w:r>
            <w:r w:rsidR="00B2697B" w:rsidRPr="003372E3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ARTA DE </w:t>
            </w:r>
            <w:r w:rsidR="005B3FD6" w:rsidRPr="003372E3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>COMPROMISO</w:t>
            </w:r>
          </w:p>
          <w:p w14:paraId="5DA534F3" w14:textId="77777777" w:rsidR="000F6305" w:rsidRPr="003372E3" w:rsidRDefault="005B3FD6" w:rsidP="00FC3B98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</w:pPr>
            <w:r w:rsidRPr="003372E3">
              <w:rPr>
                <w:rFonts w:ascii="Arial" w:eastAsia="Times New Roman" w:hAnsi="Arial" w:cs="Arial"/>
                <w:b/>
                <w:sz w:val="20"/>
                <w:szCs w:val="20"/>
                <w:lang w:val="es-CL" w:eastAsia="ja-JP"/>
              </w:rPr>
              <w:t xml:space="preserve">CUMPLIMIENTO DE PRODUCTIVIDAD </w:t>
            </w:r>
          </w:p>
          <w:p w14:paraId="25ED3A67" w14:textId="77777777" w:rsidR="005B3FD6" w:rsidRPr="003372E3" w:rsidRDefault="005B3FD6" w:rsidP="00FC3B98">
            <w:pPr>
              <w:jc w:val="center"/>
              <w:rPr>
                <w:rFonts w:ascii="Arial" w:hAnsi="Arial" w:cs="Arial"/>
                <w:sz w:val="6"/>
                <w:szCs w:val="6"/>
                <w:lang w:val="es-CL"/>
              </w:rPr>
            </w:pPr>
          </w:p>
          <w:p w14:paraId="18E63904" w14:textId="7D7E6BF8" w:rsidR="00B2697B" w:rsidRPr="003372E3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3372E3">
              <w:rPr>
                <w:rFonts w:ascii="Arial" w:hAnsi="Arial" w:cs="Arial"/>
                <w:b/>
                <w:sz w:val="20"/>
                <w:lang w:val="es-CL"/>
              </w:rPr>
              <w:t>CONCURSO INTERNO DE FOMENTO A LA I+D+</w:t>
            </w:r>
            <w:r w:rsidR="000E4697" w:rsidRPr="003372E3">
              <w:rPr>
                <w:rFonts w:ascii="Arial" w:hAnsi="Arial" w:cs="Arial"/>
                <w:b/>
                <w:sz w:val="20"/>
                <w:lang w:val="es-CL"/>
              </w:rPr>
              <w:t>i</w:t>
            </w:r>
            <w:r w:rsidR="00EA47ED">
              <w:rPr>
                <w:rFonts w:ascii="Arial" w:hAnsi="Arial" w:cs="Arial"/>
                <w:b/>
                <w:sz w:val="20"/>
                <w:lang w:val="es-CL"/>
              </w:rPr>
              <w:t>+e Y</w:t>
            </w:r>
            <w:r w:rsidR="00BC36E6" w:rsidRPr="003372E3">
              <w:rPr>
                <w:rFonts w:ascii="Arial" w:hAnsi="Arial" w:cs="Arial"/>
                <w:b/>
                <w:sz w:val="20"/>
                <w:lang w:val="es-CL"/>
              </w:rPr>
              <w:t xml:space="preserve"> CREACIÓN </w:t>
            </w:r>
            <w:r w:rsidR="0027023B" w:rsidRPr="003372E3">
              <w:rPr>
                <w:rFonts w:ascii="Arial" w:hAnsi="Arial" w:cs="Arial"/>
                <w:b/>
                <w:sz w:val="20"/>
                <w:lang w:val="es-CL"/>
              </w:rPr>
              <w:t>202</w:t>
            </w:r>
            <w:r w:rsidR="004D0D65">
              <w:rPr>
                <w:rFonts w:ascii="Arial" w:hAnsi="Arial" w:cs="Arial"/>
                <w:b/>
                <w:sz w:val="20"/>
                <w:lang w:val="es-CL"/>
              </w:rPr>
              <w:t>6</w:t>
            </w:r>
          </w:p>
          <w:p w14:paraId="53261FC0" w14:textId="77777777" w:rsidR="001D6517" w:rsidRPr="003372E3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sz w:val="20"/>
                <w:lang w:val="es-CL"/>
              </w:rPr>
            </w:pPr>
            <w:r w:rsidRPr="003372E3">
              <w:rPr>
                <w:rFonts w:ascii="Arial" w:hAnsi="Arial" w:cs="Arial"/>
                <w:b/>
                <w:sz w:val="20"/>
                <w:lang w:val="es-CL"/>
              </w:rPr>
              <w:t>UNIVERSIDAD TECNOLÓGICA METROPOLITANA</w:t>
            </w:r>
          </w:p>
        </w:tc>
      </w:tr>
    </w:tbl>
    <w:p w14:paraId="3623673A" w14:textId="77777777" w:rsidR="00267A75" w:rsidRPr="003372E3" w:rsidRDefault="00267A75" w:rsidP="00267A75">
      <w:pPr>
        <w:jc w:val="center"/>
        <w:rPr>
          <w:rFonts w:ascii="Arial" w:eastAsia="Times New Roman" w:hAnsi="Arial" w:cs="Arial"/>
          <w:b/>
          <w:sz w:val="20"/>
          <w:szCs w:val="20"/>
          <w:lang w:val="es-CL" w:eastAsia="ja-JP"/>
        </w:rPr>
      </w:pPr>
    </w:p>
    <w:p w14:paraId="073BE607" w14:textId="1C638A1E" w:rsidR="00267A75" w:rsidRPr="003372E3" w:rsidRDefault="00FC3B98" w:rsidP="00FC3B98">
      <w:pPr>
        <w:ind w:left="5760"/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   </w:t>
      </w:r>
      <w:r w:rsidR="0002712C" w:rsidRPr="003372E3">
        <w:rPr>
          <w:rFonts w:ascii="Arial" w:eastAsia="Times New Roman" w:hAnsi="Arial" w:cs="Arial"/>
          <w:sz w:val="20"/>
          <w:szCs w:val="20"/>
          <w:lang w:val="es-CL" w:eastAsia="ja-JP"/>
        </w:rPr>
        <w:tab/>
      </w:r>
      <w:r w:rsidR="00267A75" w:rsidRPr="003372E3">
        <w:rPr>
          <w:rFonts w:ascii="Arial" w:eastAsia="Times New Roman" w:hAnsi="Arial" w:cs="Arial"/>
          <w:sz w:val="20"/>
          <w:szCs w:val="20"/>
          <w:lang w:val="es-CL" w:eastAsia="ja-JP"/>
        </w:rPr>
        <w:t>Santiago,</w:t>
      </w:r>
      <w:r w:rsidR="00FB23D4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FB23D4" w:rsidRPr="003372E3">
        <w:rPr>
          <w:rFonts w:ascii="Arial" w:eastAsia="Times New Roman" w:hAnsi="Arial" w:cs="Arial"/>
          <w:b/>
          <w:sz w:val="20"/>
          <w:szCs w:val="20"/>
          <w:lang w:val="es-CL" w:eastAsia="ja-JP"/>
        </w:rPr>
        <w:t>XX</w:t>
      </w:r>
      <w:r w:rsidR="00267A75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de </w:t>
      </w:r>
      <w:r w:rsidR="005C0BA2" w:rsidRPr="003372E3">
        <w:rPr>
          <w:rFonts w:ascii="Arial" w:eastAsia="Times New Roman" w:hAnsi="Arial" w:cs="Arial"/>
          <w:b/>
          <w:sz w:val="20"/>
          <w:szCs w:val="20"/>
          <w:lang w:val="es-CL" w:eastAsia="ja-JP"/>
        </w:rPr>
        <w:t>XXXXXX</w:t>
      </w:r>
      <w:r w:rsidR="00267A75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, </w:t>
      </w:r>
      <w:r w:rsidR="0027023B" w:rsidRPr="003372E3">
        <w:rPr>
          <w:rFonts w:ascii="Arial" w:eastAsia="Times New Roman" w:hAnsi="Arial" w:cs="Arial"/>
          <w:sz w:val="20"/>
          <w:szCs w:val="20"/>
          <w:lang w:val="es-CL" w:eastAsia="ja-JP"/>
        </w:rPr>
        <w:t>202</w:t>
      </w:r>
      <w:r w:rsidR="004D0D65">
        <w:rPr>
          <w:rFonts w:ascii="Arial" w:eastAsia="Times New Roman" w:hAnsi="Arial" w:cs="Arial"/>
          <w:sz w:val="20"/>
          <w:szCs w:val="20"/>
          <w:lang w:val="es-CL" w:eastAsia="ja-JP"/>
        </w:rPr>
        <w:t>6</w:t>
      </w:r>
    </w:p>
    <w:p w14:paraId="1FF458BC" w14:textId="77777777" w:rsidR="00267A75" w:rsidRPr="003372E3" w:rsidRDefault="00267A75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p w14:paraId="7BFCF4FE" w14:textId="77777777" w:rsidR="008053F4" w:rsidRPr="003372E3" w:rsidRDefault="00267A75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Sres. Comisión </w:t>
      </w:r>
      <w:r w:rsidR="008053F4" w:rsidRPr="003372E3">
        <w:rPr>
          <w:rFonts w:ascii="Arial" w:eastAsia="Times New Roman" w:hAnsi="Arial" w:cs="Arial"/>
          <w:sz w:val="20"/>
          <w:szCs w:val="20"/>
          <w:lang w:val="es-CL" w:eastAsia="ja-JP"/>
        </w:rPr>
        <w:t>de Adjudicación</w:t>
      </w:r>
    </w:p>
    <w:p w14:paraId="324FA62A" w14:textId="3D031F33" w:rsidR="007702D1" w:rsidRPr="003372E3" w:rsidRDefault="009431F3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3372E3">
        <w:rPr>
          <w:rFonts w:ascii="Arial" w:eastAsia="Times New Roman" w:hAnsi="Arial" w:cs="Arial"/>
          <w:sz w:val="20"/>
          <w:szCs w:val="20"/>
          <w:lang w:val="es-CL" w:eastAsia="ja-JP"/>
        </w:rPr>
        <w:t>Concurso Interno de Fomento</w:t>
      </w:r>
      <w:r w:rsidR="000E4697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Pr="003372E3">
        <w:rPr>
          <w:rFonts w:ascii="Arial" w:eastAsia="Times New Roman" w:hAnsi="Arial" w:cs="Arial"/>
          <w:sz w:val="20"/>
          <w:szCs w:val="20"/>
          <w:lang w:val="es-CL" w:eastAsia="ja-JP"/>
        </w:rPr>
        <w:t>a la I+D+</w:t>
      </w:r>
      <w:r w:rsidR="00EA47ED">
        <w:rPr>
          <w:rFonts w:ascii="Arial" w:eastAsia="Times New Roman" w:hAnsi="Arial" w:cs="Arial"/>
          <w:sz w:val="20"/>
          <w:szCs w:val="20"/>
          <w:lang w:val="es-CL" w:eastAsia="ja-JP"/>
        </w:rPr>
        <w:t>e y</w:t>
      </w:r>
      <w:r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Cre</w:t>
      </w:r>
      <w:r w:rsidR="00E36273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ación </w:t>
      </w:r>
      <w:r w:rsidR="0027023B" w:rsidRPr="003372E3">
        <w:rPr>
          <w:rFonts w:ascii="Arial" w:eastAsia="Times New Roman" w:hAnsi="Arial" w:cs="Arial"/>
          <w:sz w:val="20"/>
          <w:szCs w:val="20"/>
          <w:lang w:val="es-CL" w:eastAsia="ja-JP"/>
        </w:rPr>
        <w:t>202</w:t>
      </w:r>
      <w:r w:rsidR="004D0D65">
        <w:rPr>
          <w:rFonts w:ascii="Arial" w:eastAsia="Times New Roman" w:hAnsi="Arial" w:cs="Arial"/>
          <w:sz w:val="20"/>
          <w:szCs w:val="20"/>
          <w:lang w:val="es-CL" w:eastAsia="ja-JP"/>
        </w:rPr>
        <w:t>6</w:t>
      </w:r>
    </w:p>
    <w:p w14:paraId="34A676B2" w14:textId="77777777" w:rsidR="00FC3B98" w:rsidRPr="003372E3" w:rsidRDefault="00FC3B98" w:rsidP="009877DD">
      <w:pPr>
        <w:jc w:val="both"/>
        <w:rPr>
          <w:rFonts w:ascii="Arial" w:eastAsia="Times New Roman" w:hAnsi="Arial" w:cs="Arial"/>
          <w:sz w:val="20"/>
          <w:szCs w:val="20"/>
          <w:u w:val="single"/>
          <w:lang w:val="es-CL" w:eastAsia="ja-JP"/>
        </w:rPr>
      </w:pPr>
      <w:r w:rsidRPr="003372E3">
        <w:rPr>
          <w:rFonts w:ascii="Arial" w:eastAsia="Times New Roman" w:hAnsi="Arial" w:cs="Arial"/>
          <w:sz w:val="20"/>
          <w:szCs w:val="20"/>
          <w:u w:val="single"/>
          <w:lang w:val="es-CL" w:eastAsia="ja-JP"/>
        </w:rPr>
        <w:t>Universidad Tecnológica Metropolitana</w:t>
      </w:r>
    </w:p>
    <w:p w14:paraId="7124518B" w14:textId="77777777" w:rsidR="0093645F" w:rsidRPr="003372E3" w:rsidRDefault="0093645F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p w14:paraId="19593B42" w14:textId="53DD8201" w:rsidR="00D32D60" w:rsidRPr="003372E3" w:rsidRDefault="00267A75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3372E3">
        <w:rPr>
          <w:rFonts w:ascii="Arial" w:eastAsia="Times New Roman" w:hAnsi="Arial" w:cs="Arial"/>
          <w:sz w:val="20"/>
          <w:szCs w:val="20"/>
          <w:lang w:val="es-CL" w:eastAsia="ja-JP"/>
        </w:rPr>
        <w:t>Por medio de la presente,</w:t>
      </w:r>
      <w:r w:rsidR="005B3FD6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el </w:t>
      </w:r>
      <w:r w:rsidR="00107AC2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Equipo </w:t>
      </w:r>
      <w:r w:rsidR="005B3FD6" w:rsidRPr="003372E3">
        <w:rPr>
          <w:rFonts w:ascii="Arial" w:eastAsia="Times New Roman" w:hAnsi="Arial" w:cs="Arial"/>
          <w:sz w:val="20"/>
          <w:szCs w:val="20"/>
          <w:lang w:val="es-CL" w:eastAsia="ja-JP"/>
        </w:rPr>
        <w:t>de Investigación</w:t>
      </w:r>
      <w:r w:rsidR="00107AC2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(EI</w:t>
      </w:r>
      <w:r w:rsidR="008377EE" w:rsidRPr="003372E3">
        <w:rPr>
          <w:rFonts w:ascii="Arial" w:eastAsia="Times New Roman" w:hAnsi="Arial" w:cs="Arial"/>
          <w:sz w:val="20"/>
          <w:szCs w:val="20"/>
          <w:lang w:val="es-CL" w:eastAsia="ja-JP"/>
        </w:rPr>
        <w:t>)</w:t>
      </w:r>
      <w:r w:rsidR="005B3FD6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de la </w:t>
      </w:r>
      <w:r w:rsidR="000E4697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propuesta titulada </w:t>
      </w:r>
      <w:r w:rsidR="000E4697" w:rsidRPr="003372E3">
        <w:rPr>
          <w:rFonts w:ascii="Arial" w:eastAsia="Times New Roman" w:hAnsi="Arial" w:cs="Arial"/>
          <w:b/>
          <w:sz w:val="20"/>
          <w:szCs w:val="20"/>
          <w:lang w:val="es-CL" w:eastAsia="ja-JP"/>
        </w:rPr>
        <w:t>“</w:t>
      </w:r>
      <w:r w:rsidR="003372E3">
        <w:rPr>
          <w:rFonts w:ascii="Arial" w:eastAsia="Times New Roman" w:hAnsi="Arial" w:cs="Arial"/>
          <w:b/>
          <w:sz w:val="20"/>
          <w:szCs w:val="20"/>
          <w:lang w:val="es-CL" w:eastAsia="ja-JP"/>
        </w:rPr>
        <w:t>……</w:t>
      </w:r>
      <w:r w:rsidR="000E4697" w:rsidRPr="003372E3">
        <w:rPr>
          <w:rFonts w:ascii="Arial" w:eastAsia="Times New Roman" w:hAnsi="Arial" w:cs="Arial"/>
          <w:b/>
          <w:sz w:val="20"/>
          <w:szCs w:val="20"/>
          <w:lang w:val="es-CL" w:eastAsia="ja-JP"/>
        </w:rPr>
        <w:t>”</w:t>
      </w:r>
      <w:r w:rsidR="008377EE" w:rsidRPr="003372E3">
        <w:rPr>
          <w:rFonts w:ascii="Arial" w:eastAsia="Times New Roman" w:hAnsi="Arial" w:cs="Arial"/>
          <w:sz w:val="20"/>
          <w:szCs w:val="20"/>
          <w:lang w:val="es-CL" w:eastAsia="ja-JP"/>
        </w:rPr>
        <w:t>,</w:t>
      </w:r>
      <w:r w:rsidR="00575D48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que será postulada </w:t>
      </w:r>
      <w:r w:rsidR="000E4697" w:rsidRPr="003372E3">
        <w:rPr>
          <w:rFonts w:ascii="Arial" w:eastAsia="Times New Roman" w:hAnsi="Arial" w:cs="Arial"/>
          <w:sz w:val="20"/>
          <w:szCs w:val="20"/>
          <w:lang w:val="es-CL" w:eastAsia="ja-JP"/>
        </w:rPr>
        <w:t>al Concurso Interno de Fomento a la I+D+i</w:t>
      </w:r>
      <w:r w:rsidR="00EA47ED">
        <w:rPr>
          <w:rFonts w:ascii="Arial" w:eastAsia="Times New Roman" w:hAnsi="Arial" w:cs="Arial"/>
          <w:sz w:val="20"/>
          <w:szCs w:val="20"/>
          <w:lang w:val="es-CL" w:eastAsia="ja-JP"/>
        </w:rPr>
        <w:t xml:space="preserve">+e y </w:t>
      </w:r>
      <w:r w:rsidR="000E4697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Creación </w:t>
      </w:r>
      <w:r w:rsidR="0027023B" w:rsidRPr="003372E3">
        <w:rPr>
          <w:rFonts w:ascii="Arial" w:eastAsia="Times New Roman" w:hAnsi="Arial" w:cs="Arial"/>
          <w:sz w:val="20"/>
          <w:szCs w:val="20"/>
          <w:lang w:val="es-CL" w:eastAsia="ja-JP"/>
        </w:rPr>
        <w:t>202</w:t>
      </w:r>
      <w:r w:rsidR="004D0D65">
        <w:rPr>
          <w:rFonts w:ascii="Arial" w:eastAsia="Times New Roman" w:hAnsi="Arial" w:cs="Arial"/>
          <w:sz w:val="20"/>
          <w:szCs w:val="20"/>
          <w:lang w:val="es-CL" w:eastAsia="ja-JP"/>
        </w:rPr>
        <w:t>6</w:t>
      </w:r>
      <w:r w:rsidR="000E4697" w:rsidRPr="003372E3">
        <w:rPr>
          <w:rFonts w:ascii="Arial" w:eastAsia="Times New Roman" w:hAnsi="Arial" w:cs="Arial"/>
          <w:sz w:val="20"/>
          <w:szCs w:val="20"/>
          <w:lang w:val="es-CL" w:eastAsia="ja-JP"/>
        </w:rPr>
        <w:t>, “</w:t>
      </w:r>
      <w:r w:rsidR="00850596" w:rsidRPr="003372E3">
        <w:rPr>
          <w:rFonts w:ascii="Arial" w:eastAsia="Times New Roman" w:hAnsi="Arial" w:cs="Arial"/>
          <w:sz w:val="20"/>
          <w:szCs w:val="20"/>
          <w:lang w:val="es-CL" w:eastAsia="ja-JP"/>
        </w:rPr>
        <w:t>Proyec</w:t>
      </w:r>
      <w:r w:rsidR="004D0D65">
        <w:rPr>
          <w:rFonts w:ascii="Arial" w:eastAsia="Times New Roman" w:hAnsi="Arial" w:cs="Arial"/>
          <w:sz w:val="20"/>
          <w:szCs w:val="20"/>
          <w:lang w:val="es-CL" w:eastAsia="ja-JP"/>
        </w:rPr>
        <w:t xml:space="preserve">to de Fortalecimiento a la </w:t>
      </w:r>
      <w:r w:rsidR="00850596" w:rsidRPr="003372E3">
        <w:rPr>
          <w:rFonts w:ascii="Arial" w:eastAsia="Times New Roman" w:hAnsi="Arial" w:cs="Arial"/>
          <w:sz w:val="20"/>
          <w:szCs w:val="20"/>
          <w:lang w:val="es-CL" w:eastAsia="ja-JP"/>
        </w:rPr>
        <w:t>Investigación</w:t>
      </w:r>
      <w:r w:rsidR="000E4697" w:rsidRPr="003372E3">
        <w:rPr>
          <w:rFonts w:ascii="Arial" w:eastAsia="Times New Roman" w:hAnsi="Arial" w:cs="Arial"/>
          <w:sz w:val="20"/>
          <w:szCs w:val="20"/>
          <w:lang w:val="es-CL" w:eastAsia="ja-JP"/>
        </w:rPr>
        <w:t>”</w:t>
      </w:r>
      <w:r w:rsidR="00575D48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, declara que </w:t>
      </w:r>
      <w:r w:rsidR="00B46087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está </w:t>
      </w:r>
      <w:r w:rsidR="00D32D60" w:rsidRPr="003372E3">
        <w:rPr>
          <w:rFonts w:ascii="Arial" w:eastAsia="Times New Roman" w:hAnsi="Arial" w:cs="Arial"/>
          <w:sz w:val="20"/>
          <w:szCs w:val="20"/>
          <w:lang w:val="es-CL" w:eastAsia="ja-JP"/>
        </w:rPr>
        <w:t>conformado por:</w:t>
      </w:r>
    </w:p>
    <w:p w14:paraId="0F430CE6" w14:textId="77777777" w:rsidR="00D32D60" w:rsidRDefault="00D32D60" w:rsidP="00D32D6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6"/>
        <w:gridCol w:w="5688"/>
      </w:tblGrid>
      <w:tr w:rsidR="008053F4" w:rsidRPr="00664112" w14:paraId="5CC5ED4D" w14:textId="77777777" w:rsidTr="00EA47ED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1A5296B1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bookmarkStart w:id="0" w:name="_Hlk148626084"/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</w:t>
            </w:r>
          </w:p>
        </w:tc>
        <w:tc>
          <w:tcPr>
            <w:tcW w:w="5688" w:type="dxa"/>
          </w:tcPr>
          <w:p w14:paraId="6D6BD48C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1E664AA4" w14:textId="77777777" w:rsidTr="00EA47ED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302D9949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</w:tcPr>
          <w:p w14:paraId="605E5817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72E0B" w:rsidRPr="00664112" w14:paraId="7C4C9203" w14:textId="77777777" w:rsidTr="00EA47ED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554A38B7" w14:textId="77777777" w:rsidR="00D72E0B" w:rsidRDefault="00D72E0B" w:rsidP="00D72E0B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</w:tcPr>
          <w:p w14:paraId="1B6E94BB" w14:textId="77777777" w:rsidR="00D72E0B" w:rsidRPr="00664112" w:rsidRDefault="00D72E0B" w:rsidP="00D72E0B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72E0B" w:rsidRPr="00664112" w14:paraId="5A2DBE48" w14:textId="77777777" w:rsidTr="00EA47ED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208A7341" w14:textId="77777777" w:rsidR="00D72E0B" w:rsidRDefault="00D72E0B" w:rsidP="00D72E0B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</w:tcPr>
          <w:p w14:paraId="7A744952" w14:textId="77777777" w:rsidR="00D72E0B" w:rsidRPr="00664112" w:rsidRDefault="00D72E0B" w:rsidP="00D72E0B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bookmarkEnd w:id="0"/>
      <w:tr w:rsidR="008053F4" w:rsidRPr="00664112" w14:paraId="06A8D959" w14:textId="77777777" w:rsidTr="00EA47ED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27E9B4C9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Co-I 1</w:t>
            </w:r>
          </w:p>
        </w:tc>
        <w:tc>
          <w:tcPr>
            <w:tcW w:w="5688" w:type="dxa"/>
          </w:tcPr>
          <w:p w14:paraId="4BC95AAF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6D5D3C9B" w14:textId="77777777" w:rsidTr="00EA47ED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16A6E2C8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Co-I 1, o en su institución de origen en caso de ser externo/a a la UTEM</w:t>
            </w:r>
          </w:p>
        </w:tc>
        <w:tc>
          <w:tcPr>
            <w:tcW w:w="5688" w:type="dxa"/>
          </w:tcPr>
          <w:p w14:paraId="1B56D605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5E58F88D" w14:textId="77777777" w:rsidTr="00EA47ED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2CEAE864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Co-</w:t>
            </w:r>
            <w:r w:rsidR="00B41C5A"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I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 xml:space="preserve"> 2</w:t>
            </w:r>
          </w:p>
        </w:tc>
        <w:tc>
          <w:tcPr>
            <w:tcW w:w="5688" w:type="dxa"/>
          </w:tcPr>
          <w:p w14:paraId="4AE21553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11CEF744" w14:textId="77777777" w:rsidTr="00EA47ED">
        <w:trPr>
          <w:trHeight w:val="340"/>
          <w:jc w:val="center"/>
        </w:trPr>
        <w:tc>
          <w:tcPr>
            <w:tcW w:w="3656" w:type="dxa"/>
            <w:shd w:val="clear" w:color="auto" w:fill="0000FF"/>
            <w:noWrap/>
          </w:tcPr>
          <w:p w14:paraId="16442C8A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Co-I 2, o en su institución de origen en caso de ser externo/a a la UTEM</w:t>
            </w:r>
          </w:p>
        </w:tc>
        <w:tc>
          <w:tcPr>
            <w:tcW w:w="5688" w:type="dxa"/>
          </w:tcPr>
          <w:p w14:paraId="506D7283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FA2ACF" w:rsidRPr="00664112" w14:paraId="25123702" w14:textId="77777777" w:rsidTr="00EA47ED">
        <w:trPr>
          <w:trHeight w:val="340"/>
          <w:jc w:val="center"/>
        </w:trPr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FF"/>
            <w:noWrap/>
          </w:tcPr>
          <w:p w14:paraId="4BF09FDA" w14:textId="77777777" w:rsidR="00FA2ACF" w:rsidRDefault="00FA2ACF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15837" w14:textId="77777777" w:rsidR="00FA2ACF" w:rsidRPr="00664112" w:rsidRDefault="00FA2AC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FA2ACF" w:rsidRPr="00664112" w14:paraId="4AE174C0" w14:textId="77777777" w:rsidTr="00EA47ED">
        <w:trPr>
          <w:trHeight w:val="340"/>
          <w:jc w:val="center"/>
        </w:trPr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FF"/>
            <w:noWrap/>
          </w:tcPr>
          <w:p w14:paraId="46D51953" w14:textId="77777777" w:rsidR="00FA2ACF" w:rsidRDefault="00FA2ACF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95792" w14:textId="77777777" w:rsidR="00FA2ACF" w:rsidRPr="00664112" w:rsidRDefault="00FA2AC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4648B534" w14:textId="77777777" w:rsidR="008053F4" w:rsidRDefault="008053F4" w:rsidP="00D32D6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6E5C625B" w14:textId="77777777" w:rsidR="00575D48" w:rsidRPr="003372E3" w:rsidRDefault="00D32D60" w:rsidP="00575D48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  <w:r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Por </w:t>
      </w:r>
      <w:r w:rsidR="008053F4" w:rsidRPr="003372E3">
        <w:rPr>
          <w:rFonts w:ascii="Arial" w:eastAsia="Times New Roman" w:hAnsi="Arial" w:cs="Arial"/>
          <w:sz w:val="20"/>
          <w:szCs w:val="20"/>
          <w:lang w:val="es-CL" w:eastAsia="ja-JP"/>
        </w:rPr>
        <w:t>último,</w:t>
      </w:r>
      <w:r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3656E1" w:rsidRPr="003372E3">
        <w:rPr>
          <w:rFonts w:ascii="Arial" w:eastAsia="Times New Roman" w:hAnsi="Arial" w:cs="Arial"/>
          <w:sz w:val="20"/>
          <w:szCs w:val="20"/>
          <w:lang w:val="es-CL" w:eastAsia="ja-JP"/>
        </w:rPr>
        <w:t>l</w:t>
      </w:r>
      <w:r w:rsidR="008377EE" w:rsidRPr="003372E3">
        <w:rPr>
          <w:rFonts w:ascii="Arial" w:eastAsia="Times New Roman" w:hAnsi="Arial" w:cs="Arial"/>
          <w:sz w:val="20"/>
          <w:szCs w:val="20"/>
          <w:lang w:val="es-CL" w:eastAsia="ja-JP"/>
        </w:rPr>
        <w:t>os</w:t>
      </w:r>
      <w:r w:rsidR="00906523" w:rsidRPr="003372E3">
        <w:rPr>
          <w:rFonts w:ascii="Arial" w:eastAsia="Times New Roman" w:hAnsi="Arial" w:cs="Arial"/>
          <w:sz w:val="20"/>
          <w:szCs w:val="20"/>
          <w:lang w:val="es-CL" w:eastAsia="ja-JP"/>
        </w:rPr>
        <w:t>/</w:t>
      </w:r>
      <w:r w:rsidR="002861A7" w:rsidRPr="003372E3">
        <w:rPr>
          <w:rFonts w:ascii="Arial" w:eastAsia="Times New Roman" w:hAnsi="Arial" w:cs="Arial"/>
          <w:sz w:val="20"/>
          <w:szCs w:val="20"/>
          <w:lang w:val="es-CL" w:eastAsia="ja-JP"/>
        </w:rPr>
        <w:t>l</w:t>
      </w:r>
      <w:r w:rsidR="00906523" w:rsidRPr="003372E3">
        <w:rPr>
          <w:rFonts w:ascii="Arial" w:eastAsia="Times New Roman" w:hAnsi="Arial" w:cs="Arial"/>
          <w:sz w:val="20"/>
          <w:szCs w:val="20"/>
          <w:lang w:val="es-CL" w:eastAsia="ja-JP"/>
        </w:rPr>
        <w:t>as</w:t>
      </w:r>
      <w:r w:rsidR="008377EE"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integrantes del </w:t>
      </w:r>
      <w:r w:rsidR="00B46087" w:rsidRPr="003372E3">
        <w:rPr>
          <w:rFonts w:ascii="Arial" w:eastAsia="Times New Roman" w:hAnsi="Arial" w:cs="Arial"/>
          <w:sz w:val="20"/>
          <w:szCs w:val="20"/>
          <w:lang w:val="es-CL" w:eastAsia="ja-JP"/>
        </w:rPr>
        <w:t>EI</w:t>
      </w:r>
      <w:r w:rsidRPr="003372E3">
        <w:rPr>
          <w:rFonts w:ascii="Arial" w:eastAsia="Times New Roman" w:hAnsi="Arial" w:cs="Arial"/>
          <w:sz w:val="20"/>
          <w:szCs w:val="20"/>
          <w:lang w:val="es-CL" w:eastAsia="ja-JP"/>
        </w:rPr>
        <w:t xml:space="preserve"> </w:t>
      </w:r>
      <w:r w:rsidR="00575D48" w:rsidRPr="003372E3">
        <w:rPr>
          <w:rFonts w:ascii="Arial" w:eastAsia="Times New Roman" w:hAnsi="Arial" w:cs="Arial"/>
          <w:sz w:val="20"/>
          <w:szCs w:val="20"/>
          <w:lang w:val="es-CL" w:eastAsia="ja-JP"/>
        </w:rPr>
        <w:t>declaran:</w:t>
      </w:r>
    </w:p>
    <w:p w14:paraId="69362E6C" w14:textId="77777777" w:rsidR="00575D48" w:rsidRPr="003372E3" w:rsidRDefault="00575D48" w:rsidP="00575D48">
      <w:pPr>
        <w:jc w:val="both"/>
        <w:rPr>
          <w:rFonts w:ascii="Arial" w:eastAsia="Times New Roman" w:hAnsi="Arial" w:cs="Arial"/>
          <w:sz w:val="14"/>
          <w:szCs w:val="14"/>
          <w:lang w:val="es-CL" w:eastAsia="ja-JP"/>
        </w:rPr>
      </w:pPr>
    </w:p>
    <w:p w14:paraId="5E9FDEB1" w14:textId="77777777" w:rsidR="008053F4" w:rsidRPr="003372E3" w:rsidRDefault="008053F4" w:rsidP="00CC70F3">
      <w:pPr>
        <w:numPr>
          <w:ilvl w:val="0"/>
          <w:numId w:val="6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3372E3">
        <w:rPr>
          <w:rFonts w:ascii="Arial" w:hAnsi="Arial" w:cs="Arial"/>
          <w:sz w:val="20"/>
          <w:szCs w:val="20"/>
          <w:lang w:val="es-CL"/>
        </w:rPr>
        <w:t>Conocer las bases del instrumento al cual se postulará el proyecto descrito.</w:t>
      </w:r>
    </w:p>
    <w:p w14:paraId="362F1700" w14:textId="77777777" w:rsidR="008377EE" w:rsidRPr="003372E3" w:rsidRDefault="008377EE" w:rsidP="00CC70F3">
      <w:pPr>
        <w:numPr>
          <w:ilvl w:val="0"/>
          <w:numId w:val="6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3372E3">
        <w:rPr>
          <w:rFonts w:ascii="Arial" w:hAnsi="Arial" w:cs="Arial"/>
          <w:sz w:val="20"/>
          <w:szCs w:val="20"/>
          <w:lang w:val="es-CL"/>
        </w:rPr>
        <w:t xml:space="preserve">Comprometer </w:t>
      </w:r>
      <w:r w:rsidR="003656E1" w:rsidRPr="003372E3">
        <w:rPr>
          <w:rFonts w:ascii="Arial" w:hAnsi="Arial" w:cs="Arial"/>
          <w:sz w:val="20"/>
          <w:szCs w:val="20"/>
          <w:lang w:val="es-CL"/>
        </w:rPr>
        <w:t xml:space="preserve">a </w:t>
      </w:r>
      <w:r w:rsidRPr="003372E3">
        <w:rPr>
          <w:rFonts w:ascii="Arial" w:hAnsi="Arial" w:cs="Arial"/>
          <w:sz w:val="20"/>
          <w:szCs w:val="20"/>
          <w:lang w:val="es-CL"/>
        </w:rPr>
        <w:t>que el</w:t>
      </w:r>
      <w:r w:rsidR="00B46087" w:rsidRPr="003372E3">
        <w:rPr>
          <w:rFonts w:ascii="Arial" w:hAnsi="Arial" w:cs="Arial"/>
          <w:sz w:val="20"/>
          <w:szCs w:val="20"/>
          <w:lang w:val="es-CL"/>
        </w:rPr>
        <w:t>/la I</w:t>
      </w:r>
      <w:r w:rsidR="00B1595C" w:rsidRPr="003372E3">
        <w:rPr>
          <w:rFonts w:ascii="Arial" w:hAnsi="Arial" w:cs="Arial"/>
          <w:sz w:val="20"/>
          <w:szCs w:val="20"/>
          <w:lang w:val="es-CL"/>
        </w:rPr>
        <w:t>R</w:t>
      </w:r>
      <w:r w:rsidR="003656E1" w:rsidRPr="003372E3">
        <w:rPr>
          <w:rFonts w:ascii="Arial" w:hAnsi="Arial" w:cs="Arial"/>
          <w:sz w:val="20"/>
          <w:szCs w:val="20"/>
          <w:lang w:val="es-CL"/>
        </w:rPr>
        <w:t xml:space="preserve"> de la propuesta </w:t>
      </w:r>
      <w:r w:rsidRPr="003372E3">
        <w:rPr>
          <w:rFonts w:ascii="Arial" w:hAnsi="Arial" w:cs="Arial"/>
          <w:sz w:val="20"/>
          <w:szCs w:val="20"/>
          <w:lang w:val="es-CL"/>
        </w:rPr>
        <w:t xml:space="preserve">será quien </w:t>
      </w:r>
      <w:r w:rsidR="008053F4" w:rsidRPr="003372E3">
        <w:rPr>
          <w:rFonts w:ascii="Arial" w:hAnsi="Arial" w:cs="Arial"/>
          <w:sz w:val="20"/>
          <w:szCs w:val="20"/>
          <w:lang w:val="es-CL"/>
        </w:rPr>
        <w:t>mantendrá</w:t>
      </w:r>
      <w:r w:rsidRPr="003372E3">
        <w:rPr>
          <w:rFonts w:ascii="Arial" w:hAnsi="Arial" w:cs="Arial"/>
          <w:sz w:val="20"/>
          <w:szCs w:val="20"/>
          <w:lang w:val="es-CL"/>
        </w:rPr>
        <w:t xml:space="preserve"> la comunicación formal y oportuna ante la D</w:t>
      </w:r>
      <w:r w:rsidR="00B1595C" w:rsidRPr="003372E3">
        <w:rPr>
          <w:rFonts w:ascii="Arial" w:hAnsi="Arial" w:cs="Arial"/>
          <w:sz w:val="20"/>
          <w:szCs w:val="20"/>
          <w:lang w:val="es-CL"/>
        </w:rPr>
        <w:t xml:space="preserve">irección de Investigación </w:t>
      </w:r>
      <w:r w:rsidRPr="003372E3">
        <w:rPr>
          <w:rFonts w:ascii="Arial" w:hAnsi="Arial" w:cs="Arial"/>
          <w:sz w:val="20"/>
          <w:szCs w:val="20"/>
          <w:lang w:val="es-CL"/>
        </w:rPr>
        <w:t>por cualquier situación que afecte el normal desarrollo del proyecto, en caso de adjudicar la propuesta.</w:t>
      </w:r>
    </w:p>
    <w:p w14:paraId="479227A7" w14:textId="77777777" w:rsidR="00575D48" w:rsidRPr="003372E3" w:rsidRDefault="00575D48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3372E3">
        <w:rPr>
          <w:rFonts w:ascii="Arial" w:hAnsi="Arial" w:cs="Arial"/>
          <w:sz w:val="20"/>
          <w:szCs w:val="20"/>
          <w:lang w:val="es-CL"/>
        </w:rPr>
        <w:t>Que la propuesta se alinea con</w:t>
      </w:r>
      <w:r w:rsidR="00CC70F3" w:rsidRPr="003372E3">
        <w:rPr>
          <w:rFonts w:ascii="Arial" w:hAnsi="Arial" w:cs="Arial"/>
          <w:sz w:val="20"/>
          <w:szCs w:val="20"/>
          <w:lang w:val="es-CL"/>
        </w:rPr>
        <w:t xml:space="preserve"> el Plan de Desarrollo </w:t>
      </w:r>
      <w:r w:rsidR="00C10676" w:rsidRPr="003372E3">
        <w:rPr>
          <w:rFonts w:ascii="Arial" w:hAnsi="Arial" w:cs="Arial"/>
          <w:sz w:val="20"/>
          <w:szCs w:val="20"/>
          <w:lang w:val="es-CL"/>
        </w:rPr>
        <w:t>Institucional</w:t>
      </w:r>
      <w:r w:rsidR="00CC70F3" w:rsidRPr="003372E3">
        <w:rPr>
          <w:rFonts w:ascii="Arial" w:hAnsi="Arial" w:cs="Arial"/>
          <w:sz w:val="20"/>
          <w:szCs w:val="20"/>
          <w:lang w:val="es-CL"/>
        </w:rPr>
        <w:t>.</w:t>
      </w:r>
    </w:p>
    <w:p w14:paraId="4D08048A" w14:textId="77777777" w:rsidR="008053F4" w:rsidRPr="003372E3" w:rsidRDefault="008053F4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3372E3">
        <w:rPr>
          <w:rFonts w:ascii="Arial" w:hAnsi="Arial" w:cs="Arial"/>
          <w:sz w:val="20"/>
          <w:szCs w:val="20"/>
          <w:lang w:val="es-CL"/>
        </w:rPr>
        <w:t>Conocer el Compromiso de Productividad que deberá cumplirse al término del proyecto.</w:t>
      </w:r>
    </w:p>
    <w:p w14:paraId="47A2F7ED" w14:textId="77777777" w:rsidR="00906523" w:rsidRPr="003372E3" w:rsidRDefault="00906523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3372E3">
        <w:rPr>
          <w:rFonts w:ascii="Arial" w:hAnsi="Arial" w:cs="Arial"/>
          <w:sz w:val="20"/>
          <w:szCs w:val="20"/>
          <w:lang w:val="es-CL"/>
        </w:rPr>
        <w:t xml:space="preserve">Consignar a la UTEM en todos los reconocimientos institucionales en el marco del proyecto, incluyendo publicaciones y </w:t>
      </w:r>
      <w:r w:rsidR="006F3355" w:rsidRPr="003372E3">
        <w:rPr>
          <w:rFonts w:ascii="Arial" w:hAnsi="Arial" w:cs="Arial"/>
          <w:sz w:val="20"/>
          <w:szCs w:val="20"/>
          <w:lang w:val="es-CL"/>
        </w:rPr>
        <w:t>actividades de divulgación de resultados vinculados al proyecto</w:t>
      </w:r>
      <w:r w:rsidRPr="003372E3">
        <w:rPr>
          <w:rFonts w:ascii="Arial" w:hAnsi="Arial" w:cs="Arial"/>
          <w:sz w:val="20"/>
          <w:szCs w:val="20"/>
          <w:lang w:val="es-CL"/>
        </w:rPr>
        <w:t>. Lo anterior tendrá que explicitarse siguiendo lo establecido en las bases del concurso.</w:t>
      </w:r>
    </w:p>
    <w:p w14:paraId="520E181D" w14:textId="77777777" w:rsidR="00906523" w:rsidRPr="003372E3" w:rsidRDefault="00906523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sz w:val="20"/>
          <w:szCs w:val="20"/>
          <w:lang w:val="es-CL"/>
        </w:rPr>
      </w:pPr>
      <w:r w:rsidRPr="003372E3">
        <w:rPr>
          <w:rFonts w:ascii="Arial" w:hAnsi="Arial" w:cs="Arial"/>
          <w:sz w:val="20"/>
          <w:szCs w:val="20"/>
          <w:lang w:val="es-CL"/>
        </w:rPr>
        <w:t xml:space="preserve">Dar cumplimiento a la totalidad de compromisos y obligaciones establecidas en las bases </w:t>
      </w:r>
      <w:r w:rsidR="00F71CAE" w:rsidRPr="003372E3">
        <w:rPr>
          <w:rFonts w:ascii="Arial" w:hAnsi="Arial" w:cs="Arial"/>
          <w:sz w:val="20"/>
          <w:szCs w:val="20"/>
          <w:lang w:val="es-CL"/>
        </w:rPr>
        <w:t>concursales.</w:t>
      </w:r>
    </w:p>
    <w:p w14:paraId="01BFE249" w14:textId="77777777" w:rsidR="00575D48" w:rsidRPr="003372E3" w:rsidRDefault="00575D48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p w14:paraId="3958C484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1D77C610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16F61095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78E6E384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4CB3326B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11A20944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104A39BE" w14:textId="77777777" w:rsidR="00B36B72" w:rsidRPr="003372E3" w:rsidRDefault="00B36B72" w:rsidP="00513139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  <w:r w:rsidRPr="003372E3">
        <w:rPr>
          <w:rFonts w:ascii="Arial" w:hAnsi="Arial" w:cs="Arial"/>
          <w:sz w:val="20"/>
          <w:szCs w:val="20"/>
          <w:lang w:val="es-CL"/>
        </w:rPr>
        <w:t>Sin otro particular, se despiden</w:t>
      </w:r>
    </w:p>
    <w:p w14:paraId="0A95DECE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94"/>
        <w:gridCol w:w="5091"/>
      </w:tblGrid>
      <w:tr w:rsidR="00D32D60" w:rsidRPr="008053F4" w14:paraId="13CD9EEB" w14:textId="77777777" w:rsidTr="00EA47ED">
        <w:trPr>
          <w:trHeight w:val="340"/>
          <w:jc w:val="center"/>
        </w:trPr>
        <w:tc>
          <w:tcPr>
            <w:tcW w:w="4194" w:type="dxa"/>
            <w:shd w:val="clear" w:color="auto" w:fill="0000FF"/>
            <w:noWrap/>
          </w:tcPr>
          <w:p w14:paraId="329141D4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  <w:p w14:paraId="09973650" w14:textId="77777777" w:rsidR="00D32D60" w:rsidRDefault="00D32D60" w:rsidP="00F71CAE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FIRMA 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INVESTIGADOR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 w:rsidR="00CC70F3">
              <w:rPr>
                <w:rFonts w:ascii="Arial" w:hAnsi="Arial" w:cs="Arial"/>
                <w:b/>
                <w:color w:val="FFFFFF"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SPONSABLE</w:t>
            </w:r>
          </w:p>
        </w:tc>
        <w:tc>
          <w:tcPr>
            <w:tcW w:w="5091" w:type="dxa"/>
          </w:tcPr>
          <w:p w14:paraId="090B5BCE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406BDF" w:rsidRPr="008053F4" w14:paraId="2A9DDBAD" w14:textId="77777777" w:rsidTr="00EA47ED">
        <w:trPr>
          <w:trHeight w:val="340"/>
          <w:jc w:val="center"/>
        </w:trPr>
        <w:tc>
          <w:tcPr>
            <w:tcW w:w="4194" w:type="dxa"/>
            <w:shd w:val="clear" w:color="auto" w:fill="0000FF"/>
            <w:noWrap/>
          </w:tcPr>
          <w:p w14:paraId="52564FDF" w14:textId="77777777" w:rsidR="00406BDF" w:rsidRDefault="00406BDF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INVESTIGADOR/A ALTERNO/A</w:t>
            </w:r>
          </w:p>
        </w:tc>
        <w:tc>
          <w:tcPr>
            <w:tcW w:w="5091" w:type="dxa"/>
          </w:tcPr>
          <w:p w14:paraId="5443082F" w14:textId="77777777" w:rsidR="00406BDF" w:rsidRPr="008053F4" w:rsidRDefault="00406BDF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D32D60" w:rsidRPr="008053F4" w14:paraId="04A07B6F" w14:textId="77777777" w:rsidTr="00EA47ED">
        <w:trPr>
          <w:trHeight w:val="340"/>
          <w:jc w:val="center"/>
        </w:trPr>
        <w:tc>
          <w:tcPr>
            <w:tcW w:w="4194" w:type="dxa"/>
            <w:shd w:val="clear" w:color="auto" w:fill="0000FF"/>
            <w:noWrap/>
          </w:tcPr>
          <w:p w14:paraId="05014535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  <w:p w14:paraId="1CC8AF10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1</w:t>
            </w:r>
          </w:p>
        </w:tc>
        <w:tc>
          <w:tcPr>
            <w:tcW w:w="5091" w:type="dxa"/>
          </w:tcPr>
          <w:p w14:paraId="59F0C41D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D32D60" w:rsidRPr="008053F4" w14:paraId="3304E9C3" w14:textId="77777777" w:rsidTr="00EA47ED">
        <w:trPr>
          <w:trHeight w:val="340"/>
          <w:jc w:val="center"/>
        </w:trPr>
        <w:tc>
          <w:tcPr>
            <w:tcW w:w="4194" w:type="dxa"/>
            <w:shd w:val="clear" w:color="auto" w:fill="0000FF"/>
            <w:noWrap/>
          </w:tcPr>
          <w:p w14:paraId="1BABFE35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  <w:p w14:paraId="30440987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2</w:t>
            </w:r>
          </w:p>
        </w:tc>
        <w:tc>
          <w:tcPr>
            <w:tcW w:w="5091" w:type="dxa"/>
          </w:tcPr>
          <w:p w14:paraId="3D2E4474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14:paraId="5E88AC97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3C51F306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sectPr w:rsidR="00D32D60" w:rsidRPr="008053F4" w:rsidSect="00164555">
      <w:headerReference w:type="default" r:id="rId7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389E0D" w14:textId="77777777" w:rsidR="00E852CA" w:rsidRDefault="00E852CA" w:rsidP="004D2C5D">
      <w:r>
        <w:separator/>
      </w:r>
    </w:p>
  </w:endnote>
  <w:endnote w:type="continuationSeparator" w:id="0">
    <w:p w14:paraId="4E85DFC3" w14:textId="77777777" w:rsidR="00E852CA" w:rsidRDefault="00E852CA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C92B7" w14:textId="77777777" w:rsidR="00E852CA" w:rsidRDefault="00E852CA" w:rsidP="004D2C5D">
      <w:r>
        <w:separator/>
      </w:r>
    </w:p>
  </w:footnote>
  <w:footnote w:type="continuationSeparator" w:id="0">
    <w:p w14:paraId="0A88D684" w14:textId="77777777" w:rsidR="00E852CA" w:rsidRDefault="00E852CA" w:rsidP="004D2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DA680" w14:textId="59AE2C10" w:rsidR="00B41C5A" w:rsidRDefault="009E74EE">
    <w:pPr>
      <w:pStyle w:val="Encabezado"/>
    </w:pPr>
    <w:r w:rsidRPr="008053F4">
      <w:rPr>
        <w:noProof/>
        <w:color w:val="002060"/>
        <w:sz w:val="20"/>
        <w:szCs w:val="20"/>
        <w:lang w:val="es-CL" w:eastAsia="es-CL"/>
      </w:rPr>
      <w:drawing>
        <wp:inline distT="0" distB="0" distL="0" distR="0" wp14:anchorId="4605B9D4" wp14:editId="0C98B6EC">
          <wp:extent cx="1981200" cy="42862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FB741BE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379066">
    <w:abstractNumId w:val="2"/>
  </w:num>
  <w:num w:numId="2" w16cid:durableId="918174500">
    <w:abstractNumId w:val="1"/>
  </w:num>
  <w:num w:numId="3" w16cid:durableId="111288468">
    <w:abstractNumId w:val="4"/>
  </w:num>
  <w:num w:numId="4" w16cid:durableId="44644554">
    <w:abstractNumId w:val="5"/>
  </w:num>
  <w:num w:numId="5" w16cid:durableId="1311981206">
    <w:abstractNumId w:val="0"/>
  </w:num>
  <w:num w:numId="6" w16cid:durableId="12579835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zI3MzQwMbKwtDRV0lEKTi0uzszPAykwrgUA5qRcgywAAAA="/>
  </w:docVars>
  <w:rsids>
    <w:rsidRoot w:val="00996752"/>
    <w:rsid w:val="000135BE"/>
    <w:rsid w:val="0002712C"/>
    <w:rsid w:val="000321DF"/>
    <w:rsid w:val="000475F2"/>
    <w:rsid w:val="00061EB1"/>
    <w:rsid w:val="000939C5"/>
    <w:rsid w:val="000A73AF"/>
    <w:rsid w:val="000B64F0"/>
    <w:rsid w:val="000E3DCE"/>
    <w:rsid w:val="000E3E12"/>
    <w:rsid w:val="000E4697"/>
    <w:rsid w:val="000F145E"/>
    <w:rsid w:val="000F6305"/>
    <w:rsid w:val="00107AC2"/>
    <w:rsid w:val="00133534"/>
    <w:rsid w:val="00147D76"/>
    <w:rsid w:val="00153352"/>
    <w:rsid w:val="00155DE1"/>
    <w:rsid w:val="00164555"/>
    <w:rsid w:val="00173C70"/>
    <w:rsid w:val="00181AF9"/>
    <w:rsid w:val="00190030"/>
    <w:rsid w:val="00190C64"/>
    <w:rsid w:val="001D6517"/>
    <w:rsid w:val="001E0888"/>
    <w:rsid w:val="001E5273"/>
    <w:rsid w:val="001F02AE"/>
    <w:rsid w:val="00203387"/>
    <w:rsid w:val="00213CBD"/>
    <w:rsid w:val="00213CCD"/>
    <w:rsid w:val="00267A75"/>
    <w:rsid w:val="0027023B"/>
    <w:rsid w:val="002861A7"/>
    <w:rsid w:val="002C32B8"/>
    <w:rsid w:val="002E27C8"/>
    <w:rsid w:val="002E6940"/>
    <w:rsid w:val="00313EBB"/>
    <w:rsid w:val="003153D1"/>
    <w:rsid w:val="00321C8A"/>
    <w:rsid w:val="00333911"/>
    <w:rsid w:val="003372E3"/>
    <w:rsid w:val="00343940"/>
    <w:rsid w:val="00345630"/>
    <w:rsid w:val="0036027E"/>
    <w:rsid w:val="003656E1"/>
    <w:rsid w:val="00380A04"/>
    <w:rsid w:val="00386058"/>
    <w:rsid w:val="003A4DA0"/>
    <w:rsid w:val="003C14AE"/>
    <w:rsid w:val="003C4C8E"/>
    <w:rsid w:val="003F525C"/>
    <w:rsid w:val="00406BDF"/>
    <w:rsid w:val="00422F51"/>
    <w:rsid w:val="00424E19"/>
    <w:rsid w:val="00446965"/>
    <w:rsid w:val="00455A04"/>
    <w:rsid w:val="0046016D"/>
    <w:rsid w:val="00460F54"/>
    <w:rsid w:val="0048655D"/>
    <w:rsid w:val="004916DB"/>
    <w:rsid w:val="004C07B1"/>
    <w:rsid w:val="004C4F0F"/>
    <w:rsid w:val="004D0D65"/>
    <w:rsid w:val="004D2C5D"/>
    <w:rsid w:val="00513139"/>
    <w:rsid w:val="00536CEB"/>
    <w:rsid w:val="005440EB"/>
    <w:rsid w:val="00554126"/>
    <w:rsid w:val="0056309A"/>
    <w:rsid w:val="00565AC7"/>
    <w:rsid w:val="00575D48"/>
    <w:rsid w:val="005846C9"/>
    <w:rsid w:val="0058626A"/>
    <w:rsid w:val="00587660"/>
    <w:rsid w:val="005913E6"/>
    <w:rsid w:val="005A0644"/>
    <w:rsid w:val="005A6344"/>
    <w:rsid w:val="005B25AA"/>
    <w:rsid w:val="005B3FD6"/>
    <w:rsid w:val="005B43CA"/>
    <w:rsid w:val="005C0BA2"/>
    <w:rsid w:val="006007EE"/>
    <w:rsid w:val="0060632C"/>
    <w:rsid w:val="006575E3"/>
    <w:rsid w:val="00666F86"/>
    <w:rsid w:val="006872D3"/>
    <w:rsid w:val="0069690C"/>
    <w:rsid w:val="006B210C"/>
    <w:rsid w:val="006B371D"/>
    <w:rsid w:val="006C74DD"/>
    <w:rsid w:val="006C7EE3"/>
    <w:rsid w:val="006D76E3"/>
    <w:rsid w:val="006F3355"/>
    <w:rsid w:val="007026FA"/>
    <w:rsid w:val="007049FC"/>
    <w:rsid w:val="00717BD3"/>
    <w:rsid w:val="00725FDE"/>
    <w:rsid w:val="007361BB"/>
    <w:rsid w:val="007374C8"/>
    <w:rsid w:val="00740469"/>
    <w:rsid w:val="00741E6C"/>
    <w:rsid w:val="00753F4C"/>
    <w:rsid w:val="0076777C"/>
    <w:rsid w:val="007702D1"/>
    <w:rsid w:val="00786356"/>
    <w:rsid w:val="007D06FA"/>
    <w:rsid w:val="007D7CD0"/>
    <w:rsid w:val="007E557D"/>
    <w:rsid w:val="008053F4"/>
    <w:rsid w:val="00812CC9"/>
    <w:rsid w:val="008377EE"/>
    <w:rsid w:val="0084196A"/>
    <w:rsid w:val="00850596"/>
    <w:rsid w:val="0086446C"/>
    <w:rsid w:val="008666B7"/>
    <w:rsid w:val="00877C93"/>
    <w:rsid w:val="008856BF"/>
    <w:rsid w:val="008C32F0"/>
    <w:rsid w:val="008C7FA8"/>
    <w:rsid w:val="008D1DFF"/>
    <w:rsid w:val="008D1F48"/>
    <w:rsid w:val="008D40F8"/>
    <w:rsid w:val="008D4364"/>
    <w:rsid w:val="008D7906"/>
    <w:rsid w:val="008E1162"/>
    <w:rsid w:val="008E622B"/>
    <w:rsid w:val="00906523"/>
    <w:rsid w:val="00911CE7"/>
    <w:rsid w:val="0091394C"/>
    <w:rsid w:val="00927AB6"/>
    <w:rsid w:val="0093645F"/>
    <w:rsid w:val="009431F3"/>
    <w:rsid w:val="00945BE4"/>
    <w:rsid w:val="00950A06"/>
    <w:rsid w:val="00956A4E"/>
    <w:rsid w:val="00972C69"/>
    <w:rsid w:val="00975830"/>
    <w:rsid w:val="00986B4A"/>
    <w:rsid w:val="009877DD"/>
    <w:rsid w:val="0099218F"/>
    <w:rsid w:val="00996752"/>
    <w:rsid w:val="00996E3B"/>
    <w:rsid w:val="009A7175"/>
    <w:rsid w:val="009B751F"/>
    <w:rsid w:val="009C5CD9"/>
    <w:rsid w:val="009C780F"/>
    <w:rsid w:val="009E74EE"/>
    <w:rsid w:val="009F1974"/>
    <w:rsid w:val="009F5653"/>
    <w:rsid w:val="00A1635F"/>
    <w:rsid w:val="00A2567D"/>
    <w:rsid w:val="00A35770"/>
    <w:rsid w:val="00A64EFE"/>
    <w:rsid w:val="00A863F2"/>
    <w:rsid w:val="00A90B4B"/>
    <w:rsid w:val="00A9498D"/>
    <w:rsid w:val="00AB0A90"/>
    <w:rsid w:val="00AD78CB"/>
    <w:rsid w:val="00AE7EC8"/>
    <w:rsid w:val="00B1595C"/>
    <w:rsid w:val="00B2697B"/>
    <w:rsid w:val="00B36B72"/>
    <w:rsid w:val="00B41C5A"/>
    <w:rsid w:val="00B4291B"/>
    <w:rsid w:val="00B46087"/>
    <w:rsid w:val="00B74F3A"/>
    <w:rsid w:val="00BA495A"/>
    <w:rsid w:val="00BA6917"/>
    <w:rsid w:val="00BB5D9C"/>
    <w:rsid w:val="00BC1733"/>
    <w:rsid w:val="00BC36E6"/>
    <w:rsid w:val="00BC3F54"/>
    <w:rsid w:val="00BC6D75"/>
    <w:rsid w:val="00BD1BCF"/>
    <w:rsid w:val="00BE44EC"/>
    <w:rsid w:val="00BF4534"/>
    <w:rsid w:val="00BF4AB0"/>
    <w:rsid w:val="00BF7999"/>
    <w:rsid w:val="00C10676"/>
    <w:rsid w:val="00C13913"/>
    <w:rsid w:val="00C21C43"/>
    <w:rsid w:val="00C30600"/>
    <w:rsid w:val="00C3124E"/>
    <w:rsid w:val="00C372BA"/>
    <w:rsid w:val="00C40386"/>
    <w:rsid w:val="00C67F9E"/>
    <w:rsid w:val="00C80981"/>
    <w:rsid w:val="00C81F1F"/>
    <w:rsid w:val="00CC70F3"/>
    <w:rsid w:val="00CD03EE"/>
    <w:rsid w:val="00CE0A83"/>
    <w:rsid w:val="00CE0BC3"/>
    <w:rsid w:val="00D00C78"/>
    <w:rsid w:val="00D32D60"/>
    <w:rsid w:val="00D54333"/>
    <w:rsid w:val="00D60CD3"/>
    <w:rsid w:val="00D7234C"/>
    <w:rsid w:val="00D72E0B"/>
    <w:rsid w:val="00D77AC2"/>
    <w:rsid w:val="00D87E07"/>
    <w:rsid w:val="00DB2DD4"/>
    <w:rsid w:val="00DB6F86"/>
    <w:rsid w:val="00DC6570"/>
    <w:rsid w:val="00DD28EE"/>
    <w:rsid w:val="00DD2FCB"/>
    <w:rsid w:val="00DE3B20"/>
    <w:rsid w:val="00DE476C"/>
    <w:rsid w:val="00DE57D9"/>
    <w:rsid w:val="00DF6F9D"/>
    <w:rsid w:val="00E175FE"/>
    <w:rsid w:val="00E36273"/>
    <w:rsid w:val="00E40AA8"/>
    <w:rsid w:val="00E55DD7"/>
    <w:rsid w:val="00E64DBA"/>
    <w:rsid w:val="00E74A34"/>
    <w:rsid w:val="00E852CA"/>
    <w:rsid w:val="00E934D0"/>
    <w:rsid w:val="00E95259"/>
    <w:rsid w:val="00EA47A4"/>
    <w:rsid w:val="00EA47ED"/>
    <w:rsid w:val="00EC332D"/>
    <w:rsid w:val="00ED4437"/>
    <w:rsid w:val="00F01023"/>
    <w:rsid w:val="00F06568"/>
    <w:rsid w:val="00F13DF3"/>
    <w:rsid w:val="00F1477A"/>
    <w:rsid w:val="00F44E6B"/>
    <w:rsid w:val="00F60583"/>
    <w:rsid w:val="00F618F8"/>
    <w:rsid w:val="00F65E13"/>
    <w:rsid w:val="00F71CAE"/>
    <w:rsid w:val="00F81FB0"/>
    <w:rsid w:val="00F92F50"/>
    <w:rsid w:val="00F935C9"/>
    <w:rsid w:val="00FA2ACF"/>
    <w:rsid w:val="00FA4EE8"/>
    <w:rsid w:val="00FB23D4"/>
    <w:rsid w:val="00FB559E"/>
    <w:rsid w:val="00FC3B98"/>
    <w:rsid w:val="00FC6EB7"/>
    <w:rsid w:val="00FD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1E8A6F"/>
  <w15:chartTrackingRefBased/>
  <w15:docId w15:val="{2E9E6A33-B89A-4C43-B666-F4D950EC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5</Words>
  <Characters>1822</Characters>
  <Application>Microsoft Office Word</Application>
  <DocSecurity>0</DocSecurity>
  <Lines>82</Lines>
  <Paragraphs>3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Darinka Beatriz	 Roldan Celis</cp:lastModifiedBy>
  <cp:revision>3</cp:revision>
  <cp:lastPrinted>2018-11-20T20:15:00Z</cp:lastPrinted>
  <dcterms:created xsi:type="dcterms:W3CDTF">2026-01-30T15:02:00Z</dcterms:created>
  <dcterms:modified xsi:type="dcterms:W3CDTF">2026-03-03T18:31:00Z</dcterms:modified>
</cp:coreProperties>
</file>